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>Week 1</w:t>
      </w:r>
      <w:r w:rsidR="00E54DB7">
        <w:t>0</w:t>
      </w:r>
      <w:r>
        <w:t xml:space="preserve">, Episode 1: </w:t>
      </w:r>
      <w:r w:rsidR="00E54DB7">
        <w:t>Jesse’s Big Night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E54DB7" w:rsidTr="0084378D">
        <w:tc>
          <w:tcPr>
            <w:tcW w:w="1255" w:type="dxa"/>
          </w:tcPr>
          <w:p w:rsidR="00E54DB7" w:rsidRDefault="00700C79" w:rsidP="004E6361">
            <w:r>
              <w:t>00:00</w:t>
            </w:r>
          </w:p>
        </w:tc>
        <w:tc>
          <w:tcPr>
            <w:tcW w:w="1170" w:type="dxa"/>
          </w:tcPr>
          <w:p w:rsidR="00E54DB7" w:rsidRDefault="00E54DB7" w:rsidP="004E6361"/>
        </w:tc>
        <w:tc>
          <w:tcPr>
            <w:tcW w:w="6925" w:type="dxa"/>
          </w:tcPr>
          <w:p w:rsidR="00E54DB7" w:rsidRDefault="00CB3AA6" w:rsidP="004E6361">
            <w:r>
              <w:t>Jesse’s big night.</w:t>
            </w:r>
          </w:p>
        </w:tc>
      </w:tr>
      <w:tr w:rsidR="00E54DB7" w:rsidTr="0084378D">
        <w:tc>
          <w:tcPr>
            <w:tcW w:w="1255" w:type="dxa"/>
          </w:tcPr>
          <w:p w:rsidR="00E54DB7" w:rsidRDefault="00700C79" w:rsidP="004E6361">
            <w:r>
              <w:t>00:01</w:t>
            </w:r>
          </w:p>
        </w:tc>
        <w:tc>
          <w:tcPr>
            <w:tcW w:w="1170" w:type="dxa"/>
          </w:tcPr>
          <w:p w:rsidR="00E54DB7" w:rsidRDefault="00E54DB7" w:rsidP="004E6361"/>
        </w:tc>
        <w:tc>
          <w:tcPr>
            <w:tcW w:w="6925" w:type="dxa"/>
          </w:tcPr>
          <w:p w:rsidR="00E54DB7" w:rsidRDefault="00CB3AA6" w:rsidP="004E6361">
            <w:r>
              <w:t>[music]</w:t>
            </w:r>
          </w:p>
        </w:tc>
      </w:tr>
      <w:tr w:rsidR="00E54DB7" w:rsidTr="0084378D">
        <w:tc>
          <w:tcPr>
            <w:tcW w:w="1255" w:type="dxa"/>
          </w:tcPr>
          <w:p w:rsidR="00E54DB7" w:rsidRDefault="00700C79" w:rsidP="004E6361">
            <w:r>
              <w:t>00:</w:t>
            </w:r>
            <w:r w:rsidR="001B1098">
              <w:t>08</w:t>
            </w:r>
          </w:p>
        </w:tc>
        <w:tc>
          <w:tcPr>
            <w:tcW w:w="1170" w:type="dxa"/>
          </w:tcPr>
          <w:p w:rsidR="00E54DB7" w:rsidRDefault="00D55994" w:rsidP="004E6361">
            <w:r>
              <w:t>Narrato</w:t>
            </w:r>
            <w:r w:rsidR="000207F6">
              <w:t>r</w:t>
            </w:r>
          </w:p>
        </w:tc>
        <w:tc>
          <w:tcPr>
            <w:tcW w:w="6925" w:type="dxa"/>
          </w:tcPr>
          <w:p w:rsidR="00E54DB7" w:rsidRDefault="00CB3AA6" w:rsidP="004E6361">
            <w:r>
              <w:t>[over music] It’s time now for another day in the life of Sam and Jesse. Gum Springs, Arkansas.</w:t>
            </w:r>
          </w:p>
        </w:tc>
      </w:tr>
      <w:tr w:rsidR="00E54DB7" w:rsidTr="0084378D">
        <w:tc>
          <w:tcPr>
            <w:tcW w:w="1255" w:type="dxa"/>
          </w:tcPr>
          <w:p w:rsidR="00E54DB7" w:rsidRDefault="00700C79" w:rsidP="004E6361">
            <w:r>
              <w:t>00:</w:t>
            </w:r>
            <w:r w:rsidR="001B1098">
              <w:t>22</w:t>
            </w:r>
          </w:p>
        </w:tc>
        <w:tc>
          <w:tcPr>
            <w:tcW w:w="1170" w:type="dxa"/>
          </w:tcPr>
          <w:p w:rsidR="00E54DB7" w:rsidRDefault="00E54DB7" w:rsidP="004E6361"/>
        </w:tc>
        <w:tc>
          <w:tcPr>
            <w:tcW w:w="6925" w:type="dxa"/>
          </w:tcPr>
          <w:p w:rsidR="00E54DB7" w:rsidRDefault="00CB3AA6" w:rsidP="004E6361">
            <w:r>
              <w:t>[music fades out, then repeats]</w:t>
            </w:r>
          </w:p>
        </w:tc>
      </w:tr>
      <w:tr w:rsidR="00E54DB7" w:rsidTr="0084378D">
        <w:tc>
          <w:tcPr>
            <w:tcW w:w="1255" w:type="dxa"/>
          </w:tcPr>
          <w:p w:rsidR="00E54DB7" w:rsidRDefault="00700C79" w:rsidP="004E6361">
            <w:r>
              <w:t>00:</w:t>
            </w:r>
            <w:r w:rsidR="001B1098">
              <w:t>32</w:t>
            </w:r>
          </w:p>
        </w:tc>
        <w:tc>
          <w:tcPr>
            <w:tcW w:w="1170" w:type="dxa"/>
          </w:tcPr>
          <w:p w:rsidR="00E54DB7" w:rsidRDefault="0086221D" w:rsidP="004E6361">
            <w:r>
              <w:t>Sam</w:t>
            </w:r>
          </w:p>
        </w:tc>
        <w:tc>
          <w:tcPr>
            <w:tcW w:w="6925" w:type="dxa"/>
          </w:tcPr>
          <w:p w:rsidR="00E54DB7" w:rsidRDefault="00855504" w:rsidP="004E6361">
            <w:r>
              <w:t xml:space="preserve">[door slams] Hey, </w:t>
            </w:r>
            <w:r w:rsidR="00DA33A4">
              <w:t>h</w:t>
            </w:r>
            <w:r>
              <w:t>ey, Mr. Buddy. W-where’s your car? I-I didn’t see you drive up.</w:t>
            </w:r>
          </w:p>
        </w:tc>
      </w:tr>
      <w:tr w:rsidR="00E54DB7" w:rsidTr="0084378D">
        <w:tc>
          <w:tcPr>
            <w:tcW w:w="1255" w:type="dxa"/>
          </w:tcPr>
          <w:p w:rsidR="00E54DB7" w:rsidRDefault="00700C79" w:rsidP="004E6361">
            <w:r>
              <w:t>00:</w:t>
            </w:r>
            <w:r w:rsidR="001B1098">
              <w:t>37</w:t>
            </w:r>
          </w:p>
        </w:tc>
        <w:tc>
          <w:tcPr>
            <w:tcW w:w="1170" w:type="dxa"/>
          </w:tcPr>
          <w:p w:rsidR="00E54DB7" w:rsidRDefault="0086221D" w:rsidP="004E6361">
            <w:r>
              <w:t>Mr. Buddy</w:t>
            </w:r>
          </w:p>
        </w:tc>
        <w:tc>
          <w:tcPr>
            <w:tcW w:w="6925" w:type="dxa"/>
          </w:tcPr>
          <w:p w:rsidR="00E54DB7" w:rsidRDefault="00194E97" w:rsidP="004E6361">
            <w:r>
              <w:t xml:space="preserve">Oh, hello, Sam. Leon. </w:t>
            </w:r>
            <w:r w:rsidR="00DE3751">
              <w:t xml:space="preserve">No, no, I walked over here. </w:t>
            </w:r>
            <w:r w:rsidR="00891EDF">
              <w:t xml:space="preserve">My </w:t>
            </w:r>
            <w:r w:rsidR="00DE3751">
              <w:t xml:space="preserve">wife hung up at a Tupperware party out at </w:t>
            </w:r>
            <w:r w:rsidR="00EB1C84">
              <w:t>F</w:t>
            </w:r>
            <w:r w:rsidR="00DE3751">
              <w:t>riendship. I thought I’d better come over-</w:t>
            </w:r>
            <w:r w:rsidR="00DA33A4">
              <w:t xml:space="preserve"> out</w:t>
            </w:r>
            <w:r w:rsidR="00DE3751">
              <w:t xml:space="preserve"> here and see Jesse. Is he around?</w:t>
            </w:r>
          </w:p>
        </w:tc>
      </w:tr>
      <w:tr w:rsidR="00E54DB7" w:rsidTr="0084378D">
        <w:tc>
          <w:tcPr>
            <w:tcW w:w="1255" w:type="dxa"/>
          </w:tcPr>
          <w:p w:rsidR="00E54DB7" w:rsidRDefault="00700C79" w:rsidP="004E6361">
            <w:r>
              <w:t>00:</w:t>
            </w:r>
            <w:r w:rsidR="001B1098">
              <w:t>46</w:t>
            </w:r>
          </w:p>
        </w:tc>
        <w:tc>
          <w:tcPr>
            <w:tcW w:w="1170" w:type="dxa"/>
          </w:tcPr>
          <w:p w:rsidR="00E54DB7" w:rsidRDefault="0086221D" w:rsidP="004E6361">
            <w:r>
              <w:t>Sam</w:t>
            </w:r>
          </w:p>
        </w:tc>
        <w:tc>
          <w:tcPr>
            <w:tcW w:w="6925" w:type="dxa"/>
          </w:tcPr>
          <w:p w:rsidR="00E54DB7" w:rsidRDefault="006825E6" w:rsidP="004E6361">
            <w:r>
              <w:t>Oh, Oh, yeah. He’s out back there somewhere</w:t>
            </w:r>
            <w:r w:rsidR="00111F9B">
              <w:t xml:space="preserve">, right. </w:t>
            </w:r>
            <w:r>
              <w:t>He’s uh-</w:t>
            </w:r>
            <w:r w:rsidR="00DA33A4">
              <w:t xml:space="preserve"> [interrupted]</w:t>
            </w:r>
          </w:p>
        </w:tc>
      </w:tr>
      <w:tr w:rsidR="00E54DB7" w:rsidTr="0084378D">
        <w:tc>
          <w:tcPr>
            <w:tcW w:w="1255" w:type="dxa"/>
          </w:tcPr>
          <w:p w:rsidR="00E54DB7" w:rsidRDefault="00700C79" w:rsidP="004E6361">
            <w:r>
              <w:t>00:</w:t>
            </w:r>
            <w:r w:rsidR="001B1098">
              <w:t>48</w:t>
            </w:r>
          </w:p>
        </w:tc>
        <w:tc>
          <w:tcPr>
            <w:tcW w:w="1170" w:type="dxa"/>
          </w:tcPr>
          <w:p w:rsidR="00E54DB7" w:rsidRDefault="0086221D" w:rsidP="004E6361">
            <w:r>
              <w:t>Mr. Buddy</w:t>
            </w:r>
          </w:p>
        </w:tc>
        <w:tc>
          <w:tcPr>
            <w:tcW w:w="6925" w:type="dxa"/>
          </w:tcPr>
          <w:p w:rsidR="00E54DB7" w:rsidRDefault="006825E6" w:rsidP="004E6361">
            <w:r>
              <w:t>Oh</w:t>
            </w:r>
            <w:r w:rsidR="00DA33A4">
              <w:t>, w</w:t>
            </w:r>
            <w:r>
              <w:t>hile I’m here, hey, let me have one of them Zero bars and a pack of Red Hots.</w:t>
            </w:r>
          </w:p>
        </w:tc>
      </w:tr>
      <w:tr w:rsidR="00E54DB7" w:rsidTr="0084378D">
        <w:tc>
          <w:tcPr>
            <w:tcW w:w="1255" w:type="dxa"/>
          </w:tcPr>
          <w:p w:rsidR="00E54DB7" w:rsidRDefault="00700C79" w:rsidP="004E6361">
            <w:r>
              <w:t>00:</w:t>
            </w:r>
            <w:r w:rsidR="001B1098">
              <w:t>52</w:t>
            </w:r>
          </w:p>
        </w:tc>
        <w:tc>
          <w:tcPr>
            <w:tcW w:w="1170" w:type="dxa"/>
          </w:tcPr>
          <w:p w:rsidR="00E54DB7" w:rsidRDefault="0086221D" w:rsidP="004E6361">
            <w:r>
              <w:t>Sam</w:t>
            </w:r>
          </w:p>
        </w:tc>
        <w:tc>
          <w:tcPr>
            <w:tcW w:w="6925" w:type="dxa"/>
          </w:tcPr>
          <w:p w:rsidR="00E54DB7" w:rsidRDefault="006825E6" w:rsidP="004E6361">
            <w:r>
              <w:t>O-okay. Alright</w:t>
            </w:r>
            <w:r w:rsidR="00EB61B9">
              <w:t>. There now. Uh-</w:t>
            </w:r>
            <w:r w:rsidR="00DC3990">
              <w:t xml:space="preserve"> That’ll be eight dollars.</w:t>
            </w:r>
          </w:p>
        </w:tc>
      </w:tr>
      <w:tr w:rsidR="00E54DB7" w:rsidTr="0084378D">
        <w:tc>
          <w:tcPr>
            <w:tcW w:w="1255" w:type="dxa"/>
          </w:tcPr>
          <w:p w:rsidR="00E54DB7" w:rsidRDefault="00700C79" w:rsidP="004E6361">
            <w:r>
              <w:t>00:</w:t>
            </w:r>
            <w:r w:rsidR="001B1098">
              <w:t>56</w:t>
            </w:r>
          </w:p>
        </w:tc>
        <w:tc>
          <w:tcPr>
            <w:tcW w:w="1170" w:type="dxa"/>
          </w:tcPr>
          <w:p w:rsidR="00E54DB7" w:rsidRDefault="0086221D" w:rsidP="004E6361">
            <w:r>
              <w:t>Mr. Buddy</w:t>
            </w:r>
          </w:p>
        </w:tc>
        <w:tc>
          <w:tcPr>
            <w:tcW w:w="6925" w:type="dxa"/>
          </w:tcPr>
          <w:p w:rsidR="00E54DB7" w:rsidRDefault="00FA1E40" w:rsidP="000B53AF">
            <w:pPr>
              <w:tabs>
                <w:tab w:val="left" w:pos="3627"/>
              </w:tabs>
            </w:pPr>
            <w:r>
              <w:t>Eight dollars?!</w:t>
            </w:r>
            <w:r w:rsidR="00DA33A4">
              <w:t xml:space="preserve"> </w:t>
            </w:r>
            <w:r w:rsidR="00DA33A4">
              <w:t>Well, Sam</w:t>
            </w:r>
            <w:r w:rsidR="00DA33A4">
              <w:t>, [interrupted]</w:t>
            </w:r>
          </w:p>
        </w:tc>
      </w:tr>
      <w:tr w:rsidR="00E54DB7" w:rsidTr="0084378D">
        <w:tc>
          <w:tcPr>
            <w:tcW w:w="1255" w:type="dxa"/>
          </w:tcPr>
          <w:p w:rsidR="00E54DB7" w:rsidRDefault="00700C79" w:rsidP="004E6361">
            <w:r>
              <w:t>00:</w:t>
            </w:r>
            <w:r w:rsidR="00D73DE7">
              <w:t>57</w:t>
            </w:r>
          </w:p>
        </w:tc>
        <w:tc>
          <w:tcPr>
            <w:tcW w:w="1170" w:type="dxa"/>
          </w:tcPr>
          <w:p w:rsidR="00E54DB7" w:rsidRDefault="0086221D" w:rsidP="004E6361">
            <w:r>
              <w:t>Sam</w:t>
            </w:r>
          </w:p>
        </w:tc>
        <w:tc>
          <w:tcPr>
            <w:tcW w:w="6925" w:type="dxa"/>
          </w:tcPr>
          <w:p w:rsidR="00E54DB7" w:rsidRDefault="0050700E" w:rsidP="004E6361">
            <w:r>
              <w:t>Uh-</w:t>
            </w:r>
            <w:r w:rsidR="00DA33A4">
              <w:t xml:space="preserve"> [interrupted, door slams] …</w:t>
            </w:r>
            <w:r w:rsidR="00DA33A4">
              <w:t>that’s just-just a little bit of humor there.</w:t>
            </w:r>
          </w:p>
        </w:tc>
      </w:tr>
      <w:tr w:rsidR="00E54DB7" w:rsidTr="0084378D">
        <w:tc>
          <w:tcPr>
            <w:tcW w:w="1255" w:type="dxa"/>
          </w:tcPr>
          <w:p w:rsidR="00E54DB7" w:rsidRDefault="00D73DE7" w:rsidP="004E6361">
            <w:r>
              <w:t>01:00</w:t>
            </w:r>
          </w:p>
        </w:tc>
        <w:tc>
          <w:tcPr>
            <w:tcW w:w="1170" w:type="dxa"/>
          </w:tcPr>
          <w:p w:rsidR="00E54DB7" w:rsidRDefault="0086221D" w:rsidP="004E6361">
            <w:r>
              <w:t>Jesse</w:t>
            </w:r>
          </w:p>
        </w:tc>
        <w:tc>
          <w:tcPr>
            <w:tcW w:w="6925" w:type="dxa"/>
          </w:tcPr>
          <w:p w:rsidR="00E54DB7" w:rsidRDefault="00FA1E40" w:rsidP="004E6361">
            <w:r>
              <w:t xml:space="preserve">Hey, </w:t>
            </w:r>
            <w:r w:rsidR="00DA33A4">
              <w:t>h</w:t>
            </w:r>
            <w:r>
              <w:t xml:space="preserve">ey, Buddy Bobby </w:t>
            </w:r>
            <w:proofErr w:type="spellStart"/>
            <w:r w:rsidR="00DA33A4">
              <w:t>Mc</w:t>
            </w:r>
            <w:r>
              <w:t>Francis</w:t>
            </w:r>
            <w:proofErr w:type="spellEnd"/>
            <w:r>
              <w:t xml:space="preserve">! The man that’s </w:t>
            </w:r>
            <w:proofErr w:type="spellStart"/>
            <w:r>
              <w:t>gonna</w:t>
            </w:r>
            <w:proofErr w:type="spellEnd"/>
            <w:r>
              <w:t xml:space="preserve"> make me famous.</w:t>
            </w:r>
          </w:p>
        </w:tc>
      </w:tr>
      <w:tr w:rsidR="00E54DB7" w:rsidTr="0084378D">
        <w:tc>
          <w:tcPr>
            <w:tcW w:w="1255" w:type="dxa"/>
          </w:tcPr>
          <w:p w:rsidR="00E54DB7" w:rsidRDefault="00D73DE7" w:rsidP="004E6361">
            <w:r>
              <w:t>01:04</w:t>
            </w:r>
          </w:p>
        </w:tc>
        <w:tc>
          <w:tcPr>
            <w:tcW w:w="1170" w:type="dxa"/>
          </w:tcPr>
          <w:p w:rsidR="00E54DB7" w:rsidRDefault="0086221D" w:rsidP="004E6361">
            <w:r>
              <w:t>Mr. Buddy</w:t>
            </w:r>
          </w:p>
        </w:tc>
        <w:tc>
          <w:tcPr>
            <w:tcW w:w="6925" w:type="dxa"/>
          </w:tcPr>
          <w:p w:rsidR="00E54DB7" w:rsidRDefault="00FA1E40" w:rsidP="004E6361">
            <w:r>
              <w:t>Yes, sir! And you’re gonna like the arrangement Hess</w:t>
            </w:r>
            <w:r w:rsidR="00DA33A4">
              <w:t>e’</w:t>
            </w:r>
            <w:r>
              <w:t>s worked out for you, too.</w:t>
            </w:r>
          </w:p>
        </w:tc>
      </w:tr>
      <w:tr w:rsidR="00E54DB7" w:rsidTr="0084378D">
        <w:tc>
          <w:tcPr>
            <w:tcW w:w="1255" w:type="dxa"/>
          </w:tcPr>
          <w:p w:rsidR="00E54DB7" w:rsidRDefault="00D73DE7" w:rsidP="004E6361">
            <w:r>
              <w:t>01:09</w:t>
            </w:r>
          </w:p>
        </w:tc>
        <w:tc>
          <w:tcPr>
            <w:tcW w:w="1170" w:type="dxa"/>
          </w:tcPr>
          <w:p w:rsidR="00E54DB7" w:rsidRDefault="0086221D" w:rsidP="004E6361">
            <w:r>
              <w:t>Jesse</w:t>
            </w:r>
          </w:p>
        </w:tc>
        <w:tc>
          <w:tcPr>
            <w:tcW w:w="6925" w:type="dxa"/>
          </w:tcPr>
          <w:p w:rsidR="00E54DB7" w:rsidRDefault="00D73DE7" w:rsidP="004E6361">
            <w:r>
              <w:t>Uh- d</w:t>
            </w:r>
            <w:r w:rsidR="00FA1E40">
              <w:t>id he-di</w:t>
            </w:r>
            <w:r w:rsidR="0086221D">
              <w:t>d</w:t>
            </w:r>
            <w:r w:rsidR="00FA1E40">
              <w:t xml:space="preserve"> he do it for the whole orchestra?</w:t>
            </w:r>
          </w:p>
        </w:tc>
      </w:tr>
      <w:tr w:rsidR="00E54DB7" w:rsidTr="0084378D">
        <w:tc>
          <w:tcPr>
            <w:tcW w:w="1255" w:type="dxa"/>
          </w:tcPr>
          <w:p w:rsidR="00E54DB7" w:rsidRDefault="00D73DE7" w:rsidP="004E6361">
            <w:r>
              <w:t>01:</w:t>
            </w:r>
            <w:r w:rsidR="00373BC7">
              <w:t>11</w:t>
            </w:r>
          </w:p>
        </w:tc>
        <w:tc>
          <w:tcPr>
            <w:tcW w:w="1170" w:type="dxa"/>
          </w:tcPr>
          <w:p w:rsidR="00E54DB7" w:rsidRDefault="0086221D" w:rsidP="004E6361">
            <w:r>
              <w:t>Mr. Buddy</w:t>
            </w:r>
          </w:p>
        </w:tc>
        <w:tc>
          <w:tcPr>
            <w:tcW w:w="6925" w:type="dxa"/>
          </w:tcPr>
          <w:p w:rsidR="00E54DB7" w:rsidRDefault="00FA1E40" w:rsidP="004E6361">
            <w:r>
              <w:t>A-and, oh, and choir! You know he added off-stage trumpets for this one.</w:t>
            </w:r>
          </w:p>
        </w:tc>
      </w:tr>
      <w:tr w:rsidR="00E54DB7" w:rsidTr="0084378D">
        <w:tc>
          <w:tcPr>
            <w:tcW w:w="1255" w:type="dxa"/>
          </w:tcPr>
          <w:p w:rsidR="00E54DB7" w:rsidRDefault="00D73DE7" w:rsidP="004E6361">
            <w:r>
              <w:t>01:</w:t>
            </w:r>
            <w:r w:rsidR="00CC3A36">
              <w:t>15</w:t>
            </w:r>
          </w:p>
        </w:tc>
        <w:tc>
          <w:tcPr>
            <w:tcW w:w="1170" w:type="dxa"/>
          </w:tcPr>
          <w:p w:rsidR="00E54DB7" w:rsidRDefault="0086221D" w:rsidP="004E6361">
            <w:r>
              <w:t>Jesse</w:t>
            </w:r>
          </w:p>
        </w:tc>
        <w:tc>
          <w:tcPr>
            <w:tcW w:w="6925" w:type="dxa"/>
          </w:tcPr>
          <w:p w:rsidR="00E54DB7" w:rsidRDefault="00A7298F" w:rsidP="004E6361">
            <w:r>
              <w:t>Oh boy! Oh boy!</w:t>
            </w:r>
          </w:p>
        </w:tc>
      </w:tr>
      <w:tr w:rsidR="00E54DB7" w:rsidTr="0084378D">
        <w:tc>
          <w:tcPr>
            <w:tcW w:w="1255" w:type="dxa"/>
          </w:tcPr>
          <w:p w:rsidR="00E54DB7" w:rsidRDefault="00D73DE7" w:rsidP="004E6361">
            <w:r>
              <w:t>01:</w:t>
            </w:r>
            <w:r w:rsidR="00CC3A36">
              <w:t>17</w:t>
            </w:r>
          </w:p>
        </w:tc>
        <w:tc>
          <w:tcPr>
            <w:tcW w:w="1170" w:type="dxa"/>
          </w:tcPr>
          <w:p w:rsidR="00E54DB7" w:rsidRDefault="0086221D" w:rsidP="004E6361">
            <w:r>
              <w:t>Sam</w:t>
            </w:r>
          </w:p>
        </w:tc>
        <w:tc>
          <w:tcPr>
            <w:tcW w:w="6925" w:type="dxa"/>
          </w:tcPr>
          <w:p w:rsidR="00E54DB7" w:rsidRDefault="00A7298F" w:rsidP="004E6361">
            <w:r>
              <w:t xml:space="preserve">D-did he get them Sweet </w:t>
            </w:r>
            <w:proofErr w:type="spellStart"/>
            <w:r>
              <w:t>Adelines</w:t>
            </w:r>
            <w:proofErr w:type="spellEnd"/>
            <w:r>
              <w:t xml:space="preserve"> from Glenwood</w:t>
            </w:r>
            <w:r w:rsidR="00DA33A4">
              <w:t>,</w:t>
            </w:r>
            <w:r>
              <w:t xml:space="preserve"> Mr. </w:t>
            </w:r>
            <w:proofErr w:type="spellStart"/>
            <w:r>
              <w:t>McFrancis</w:t>
            </w:r>
            <w:proofErr w:type="spellEnd"/>
            <w:r>
              <w:t>?</w:t>
            </w:r>
            <w:r w:rsidR="00CC3A36">
              <w:t xml:space="preserve"> [overlap]</w:t>
            </w:r>
          </w:p>
        </w:tc>
      </w:tr>
      <w:tr w:rsidR="00E54DB7" w:rsidTr="0084378D">
        <w:tc>
          <w:tcPr>
            <w:tcW w:w="1255" w:type="dxa"/>
          </w:tcPr>
          <w:p w:rsidR="00E54DB7" w:rsidRDefault="00D73DE7" w:rsidP="004E6361">
            <w:r>
              <w:t>01:</w:t>
            </w:r>
            <w:r w:rsidR="00CC3A36">
              <w:t>19</w:t>
            </w:r>
          </w:p>
        </w:tc>
        <w:tc>
          <w:tcPr>
            <w:tcW w:w="1170" w:type="dxa"/>
          </w:tcPr>
          <w:p w:rsidR="00E54DB7" w:rsidRDefault="0086221D" w:rsidP="004E6361">
            <w:r>
              <w:t>Mr. Buddy</w:t>
            </w:r>
          </w:p>
        </w:tc>
        <w:tc>
          <w:tcPr>
            <w:tcW w:w="6925" w:type="dxa"/>
          </w:tcPr>
          <w:p w:rsidR="00E54DB7" w:rsidRDefault="00CC3A36" w:rsidP="0089060E">
            <w:pPr>
              <w:tabs>
                <w:tab w:val="left" w:pos="5933"/>
              </w:tabs>
            </w:pPr>
            <w:r>
              <w:t>[overlap] Oh, y</w:t>
            </w:r>
            <w:r w:rsidR="00A7298F">
              <w:t xml:space="preserve">ou </w:t>
            </w:r>
            <w:proofErr w:type="spellStart"/>
            <w:r w:rsidR="00A7298F">
              <w:t>betcha</w:t>
            </w:r>
            <w:proofErr w:type="spellEnd"/>
            <w:r w:rsidR="00A7298F">
              <w:t xml:space="preserve"> life they’re ready.</w:t>
            </w:r>
          </w:p>
        </w:tc>
      </w:tr>
      <w:tr w:rsidR="00E54DB7" w:rsidTr="0084378D">
        <w:tc>
          <w:tcPr>
            <w:tcW w:w="1255" w:type="dxa"/>
          </w:tcPr>
          <w:p w:rsidR="00E54DB7" w:rsidRDefault="00EF39BC" w:rsidP="004E6361">
            <w:r>
              <w:lastRenderedPageBreak/>
              <w:t>01:22</w:t>
            </w:r>
          </w:p>
        </w:tc>
        <w:tc>
          <w:tcPr>
            <w:tcW w:w="1170" w:type="dxa"/>
          </w:tcPr>
          <w:p w:rsidR="00E54DB7" w:rsidRDefault="0086221D" w:rsidP="004E6361">
            <w:r>
              <w:t>Leon</w:t>
            </w:r>
          </w:p>
        </w:tc>
        <w:tc>
          <w:tcPr>
            <w:tcW w:w="6925" w:type="dxa"/>
          </w:tcPr>
          <w:p w:rsidR="00E54DB7" w:rsidRDefault="00A7298F" w:rsidP="0089060E">
            <w:pPr>
              <w:tabs>
                <w:tab w:val="left" w:pos="5933"/>
              </w:tabs>
            </w:pPr>
            <w:r>
              <w:t xml:space="preserve">Hey, I heard them over at </w:t>
            </w:r>
            <w:r w:rsidR="00434617">
              <w:t>D</w:t>
            </w:r>
            <w:r>
              <w:t>aisy last year. Uh- they-they sung the Brahms German Requiem.</w:t>
            </w:r>
          </w:p>
        </w:tc>
      </w:tr>
      <w:tr w:rsidR="00E54DB7" w:rsidTr="0084378D">
        <w:tc>
          <w:tcPr>
            <w:tcW w:w="1255" w:type="dxa"/>
          </w:tcPr>
          <w:p w:rsidR="00E54DB7" w:rsidRDefault="00EF39BC" w:rsidP="004E6361">
            <w:r>
              <w:t>01:27</w:t>
            </w:r>
          </w:p>
        </w:tc>
        <w:tc>
          <w:tcPr>
            <w:tcW w:w="1170" w:type="dxa"/>
          </w:tcPr>
          <w:p w:rsidR="00E54DB7" w:rsidRDefault="0086221D" w:rsidP="004E6361">
            <w:r>
              <w:t>Sam</w:t>
            </w:r>
          </w:p>
        </w:tc>
        <w:tc>
          <w:tcPr>
            <w:tcW w:w="6925" w:type="dxa"/>
          </w:tcPr>
          <w:p w:rsidR="00E54DB7" w:rsidRDefault="0086221D" w:rsidP="004E6361">
            <w:r>
              <w:t>The Brahms German Requiem?!</w:t>
            </w:r>
          </w:p>
        </w:tc>
      </w:tr>
      <w:tr w:rsidR="00E54DB7" w:rsidTr="0084378D">
        <w:tc>
          <w:tcPr>
            <w:tcW w:w="1255" w:type="dxa"/>
          </w:tcPr>
          <w:p w:rsidR="00E54DB7" w:rsidRDefault="00EF39BC" w:rsidP="004E6361">
            <w:r>
              <w:t>01:29</w:t>
            </w:r>
          </w:p>
        </w:tc>
        <w:tc>
          <w:tcPr>
            <w:tcW w:w="1170" w:type="dxa"/>
          </w:tcPr>
          <w:p w:rsidR="00E54DB7" w:rsidRDefault="00063B99" w:rsidP="00063B99">
            <w:pPr>
              <w:jc w:val="both"/>
            </w:pPr>
            <w:r>
              <w:t>Jesse</w:t>
            </w:r>
          </w:p>
        </w:tc>
        <w:tc>
          <w:tcPr>
            <w:tcW w:w="6925" w:type="dxa"/>
          </w:tcPr>
          <w:p w:rsidR="00E54DB7" w:rsidRDefault="0086221D" w:rsidP="004E6361">
            <w:r>
              <w:t>The Brahms German Requiem, Leon?!</w:t>
            </w:r>
          </w:p>
        </w:tc>
      </w:tr>
      <w:tr w:rsidR="00E54DB7" w:rsidTr="0084378D">
        <w:tc>
          <w:tcPr>
            <w:tcW w:w="1255" w:type="dxa"/>
          </w:tcPr>
          <w:p w:rsidR="00E54DB7" w:rsidRDefault="00EF39BC" w:rsidP="004E6361">
            <w:r>
              <w:t>01:32</w:t>
            </w:r>
          </w:p>
        </w:tc>
        <w:tc>
          <w:tcPr>
            <w:tcW w:w="1170" w:type="dxa"/>
          </w:tcPr>
          <w:p w:rsidR="00E54DB7" w:rsidRDefault="00434617" w:rsidP="004E6361">
            <w:r>
              <w:t>Sam</w:t>
            </w:r>
          </w:p>
        </w:tc>
        <w:tc>
          <w:tcPr>
            <w:tcW w:w="6925" w:type="dxa"/>
          </w:tcPr>
          <w:p w:rsidR="00E54DB7" w:rsidRDefault="00434617" w:rsidP="004E6361">
            <w:r>
              <w:t>L-Leon, you ain’t never been to no concert. How’d you get to Daisy?</w:t>
            </w:r>
          </w:p>
        </w:tc>
      </w:tr>
      <w:tr w:rsidR="00E54DB7" w:rsidTr="0084378D">
        <w:tc>
          <w:tcPr>
            <w:tcW w:w="1255" w:type="dxa"/>
          </w:tcPr>
          <w:p w:rsidR="00E54DB7" w:rsidRDefault="00EF39BC" w:rsidP="004E6361">
            <w:r>
              <w:t>01:</w:t>
            </w:r>
            <w:r w:rsidR="006A6E4F">
              <w:t>37</w:t>
            </w:r>
          </w:p>
        </w:tc>
        <w:tc>
          <w:tcPr>
            <w:tcW w:w="1170" w:type="dxa"/>
          </w:tcPr>
          <w:p w:rsidR="00E54DB7" w:rsidRDefault="00024D2B" w:rsidP="004E6361">
            <w:r>
              <w:t>Leon</w:t>
            </w:r>
          </w:p>
        </w:tc>
        <w:tc>
          <w:tcPr>
            <w:tcW w:w="6925" w:type="dxa"/>
          </w:tcPr>
          <w:p w:rsidR="00E54DB7" w:rsidRDefault="00DE2536" w:rsidP="004E6361">
            <w:r>
              <w:t>I-I went over there to th-that Pike county speed way and them Sweet Adelines sung the Brahms German Requiem</w:t>
            </w:r>
            <w:r w:rsidR="00024D2B">
              <w:t xml:space="preserve"> ‘</w:t>
            </w:r>
            <w:proofErr w:type="spellStart"/>
            <w:r w:rsidR="00024D2B">
              <w:t>tw</w:t>
            </w:r>
            <w:proofErr w:type="spellEnd"/>
            <w:r w:rsidR="00024D2B">
              <w:t>-tween the third and fourth ‘</w:t>
            </w:r>
            <w:proofErr w:type="spellStart"/>
            <w:r w:rsidR="00024D2B">
              <w:t>pete</w:t>
            </w:r>
            <w:proofErr w:type="spellEnd"/>
            <w:r w:rsidR="00024D2B">
              <w:t xml:space="preserve"> races a-and uh-</w:t>
            </w:r>
          </w:p>
        </w:tc>
      </w:tr>
      <w:tr w:rsidR="00E54DB7" w:rsidTr="0084378D">
        <w:tc>
          <w:tcPr>
            <w:tcW w:w="1255" w:type="dxa"/>
          </w:tcPr>
          <w:p w:rsidR="00E54DB7" w:rsidRDefault="00EF39BC" w:rsidP="004E6361">
            <w:r>
              <w:t>01:</w:t>
            </w:r>
            <w:r w:rsidR="006A6E4F">
              <w:t>45</w:t>
            </w:r>
          </w:p>
        </w:tc>
        <w:tc>
          <w:tcPr>
            <w:tcW w:w="1170" w:type="dxa"/>
          </w:tcPr>
          <w:p w:rsidR="00E54DB7" w:rsidRDefault="006A6E4F" w:rsidP="004E6361">
            <w:r>
              <w:t>Jesse</w:t>
            </w:r>
          </w:p>
        </w:tc>
        <w:tc>
          <w:tcPr>
            <w:tcW w:w="6925" w:type="dxa"/>
          </w:tcPr>
          <w:p w:rsidR="00E54DB7" w:rsidRDefault="00024D2B" w:rsidP="004E6361">
            <w:r>
              <w:t>Boy, oh, boy! How’d they sound, Leon?</w:t>
            </w:r>
          </w:p>
        </w:tc>
      </w:tr>
      <w:tr w:rsidR="00E54DB7" w:rsidTr="0084378D">
        <w:tc>
          <w:tcPr>
            <w:tcW w:w="1255" w:type="dxa"/>
          </w:tcPr>
          <w:p w:rsidR="00E54DB7" w:rsidRDefault="00EF39BC" w:rsidP="004E6361">
            <w:r>
              <w:t>01:</w:t>
            </w:r>
            <w:r w:rsidR="006A6E4F">
              <w:t>48</w:t>
            </w:r>
          </w:p>
        </w:tc>
        <w:tc>
          <w:tcPr>
            <w:tcW w:w="1170" w:type="dxa"/>
          </w:tcPr>
          <w:p w:rsidR="00E54DB7" w:rsidRDefault="00A95299" w:rsidP="004E6361">
            <w:r>
              <w:t>Leon</w:t>
            </w:r>
          </w:p>
        </w:tc>
        <w:tc>
          <w:tcPr>
            <w:tcW w:w="6925" w:type="dxa"/>
          </w:tcPr>
          <w:p w:rsidR="00E54DB7" w:rsidRDefault="00024D2B" w:rsidP="004E6361">
            <w:r>
              <w:t>Well, now actually</w:t>
            </w:r>
            <w:r w:rsidR="00DA33A4">
              <w:t>,</w:t>
            </w:r>
            <w:r>
              <w:t xml:space="preserve"> I-I couldn’t hear too good. Uh- a guy in the pit was </w:t>
            </w:r>
            <w:proofErr w:type="spellStart"/>
            <w:r>
              <w:t>t</w:t>
            </w:r>
            <w:r w:rsidR="007441AA">
              <w:t>unin</w:t>
            </w:r>
            <w:proofErr w:type="spellEnd"/>
            <w:r>
              <w:t xml:space="preserve">’ his engine </w:t>
            </w:r>
            <w:r w:rsidR="00245E47">
              <w:t xml:space="preserve">a-and </w:t>
            </w:r>
            <w:r w:rsidR="00DA33A4">
              <w:t xml:space="preserve">a </w:t>
            </w:r>
            <w:r w:rsidR="00245E47">
              <w:t xml:space="preserve">woman in front of me was </w:t>
            </w:r>
            <w:proofErr w:type="spellStart"/>
            <w:r w:rsidR="00245E47">
              <w:t>whoopin</w:t>
            </w:r>
            <w:proofErr w:type="spellEnd"/>
            <w:r w:rsidR="00245E47">
              <w:t xml:space="preserve">’ her kid a-and that woman I was </w:t>
            </w:r>
            <w:proofErr w:type="spellStart"/>
            <w:r w:rsidR="00245E47">
              <w:t>ridin</w:t>
            </w:r>
            <w:proofErr w:type="spellEnd"/>
            <w:r w:rsidR="00245E47">
              <w:t xml:space="preserve">’ with was </w:t>
            </w:r>
            <w:proofErr w:type="spellStart"/>
            <w:r w:rsidR="00245E47">
              <w:t>chewin</w:t>
            </w:r>
            <w:proofErr w:type="spellEnd"/>
            <w:r w:rsidR="00245E47">
              <w:t>’ her gum a-and</w:t>
            </w:r>
            <w:r w:rsidR="00B92ED1">
              <w:t>-</w:t>
            </w:r>
            <w:r w:rsidR="00DA33A4">
              <w:t xml:space="preserve"> [interrupted]</w:t>
            </w:r>
          </w:p>
        </w:tc>
      </w:tr>
      <w:tr w:rsidR="00E54DB7" w:rsidTr="0084378D">
        <w:tc>
          <w:tcPr>
            <w:tcW w:w="1255" w:type="dxa"/>
          </w:tcPr>
          <w:p w:rsidR="00E54DB7" w:rsidRDefault="00DC660B" w:rsidP="004E6361">
            <w:r>
              <w:t>01:59</w:t>
            </w:r>
          </w:p>
        </w:tc>
        <w:tc>
          <w:tcPr>
            <w:tcW w:w="1170" w:type="dxa"/>
          </w:tcPr>
          <w:p w:rsidR="00E54DB7" w:rsidRDefault="00A95299" w:rsidP="004E6361">
            <w:r>
              <w:t>Jesse</w:t>
            </w:r>
          </w:p>
        </w:tc>
        <w:tc>
          <w:tcPr>
            <w:tcW w:w="6925" w:type="dxa"/>
          </w:tcPr>
          <w:p w:rsidR="00E54DB7" w:rsidRDefault="00877B49" w:rsidP="004E6361">
            <w:r>
              <w:t xml:space="preserve">Not now, Leon! I </w:t>
            </w:r>
            <w:proofErr w:type="spellStart"/>
            <w:r>
              <w:t>gotta</w:t>
            </w:r>
            <w:proofErr w:type="spellEnd"/>
            <w:r>
              <w:t xml:space="preserve"> ask Mr. </w:t>
            </w:r>
            <w:proofErr w:type="spellStart"/>
            <w:r>
              <w:t>McFrancis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="00DA33A4">
              <w:t>o</w:t>
            </w:r>
            <w:r>
              <w:t>m</w:t>
            </w:r>
            <w:r w:rsidR="00DA33A4">
              <w:t>e</w:t>
            </w:r>
            <w:r>
              <w:t>thin</w:t>
            </w:r>
            <w:proofErr w:type="spellEnd"/>
            <w:r>
              <w:t>’. Uh- w-what do you think I ought to wear tonight Mr.-</w:t>
            </w:r>
            <w:r w:rsidR="00DA33A4">
              <w:t xml:space="preserve"> [interrupted]</w:t>
            </w:r>
          </w:p>
        </w:tc>
      </w:tr>
      <w:tr w:rsidR="00E54DB7" w:rsidTr="0084378D">
        <w:tc>
          <w:tcPr>
            <w:tcW w:w="1255" w:type="dxa"/>
          </w:tcPr>
          <w:p w:rsidR="00E54DB7" w:rsidRDefault="00DC660B" w:rsidP="004E6361">
            <w:r>
              <w:t>02:</w:t>
            </w:r>
            <w:r w:rsidR="00A716A4">
              <w:t>05</w:t>
            </w:r>
          </w:p>
        </w:tc>
        <w:tc>
          <w:tcPr>
            <w:tcW w:w="1170" w:type="dxa"/>
          </w:tcPr>
          <w:p w:rsidR="00E54DB7" w:rsidRDefault="00A95299" w:rsidP="004E6361">
            <w:r>
              <w:t>Sam</w:t>
            </w:r>
          </w:p>
        </w:tc>
        <w:tc>
          <w:tcPr>
            <w:tcW w:w="6925" w:type="dxa"/>
          </w:tcPr>
          <w:p w:rsidR="00E54DB7" w:rsidRDefault="00877B49" w:rsidP="004E6361">
            <w:r>
              <w:t>Jesse, why don’t your formal gas station shirt and-and your leather bow tie. Now, now, we could get some real good publicity for- you know for the station. [overlap]</w:t>
            </w:r>
          </w:p>
        </w:tc>
      </w:tr>
      <w:tr w:rsidR="00E54DB7" w:rsidTr="0084378D">
        <w:tc>
          <w:tcPr>
            <w:tcW w:w="1255" w:type="dxa"/>
          </w:tcPr>
          <w:p w:rsidR="00E54DB7" w:rsidRDefault="00DC660B" w:rsidP="004E6361">
            <w:r>
              <w:t>02:</w:t>
            </w:r>
            <w:r w:rsidR="00A716A4">
              <w:t>13</w:t>
            </w:r>
          </w:p>
        </w:tc>
        <w:tc>
          <w:tcPr>
            <w:tcW w:w="1170" w:type="dxa"/>
          </w:tcPr>
          <w:p w:rsidR="00E54DB7" w:rsidRDefault="00A95299" w:rsidP="004E6361">
            <w:r>
              <w:t>Jesse</w:t>
            </w:r>
          </w:p>
        </w:tc>
        <w:tc>
          <w:tcPr>
            <w:tcW w:w="6925" w:type="dxa"/>
          </w:tcPr>
          <w:p w:rsidR="00E54DB7" w:rsidRDefault="00B92ED1" w:rsidP="004E6361">
            <w:r>
              <w:t xml:space="preserve">[overlap] </w:t>
            </w:r>
            <w:r w:rsidR="00877B49">
              <w:t>Sam</w:t>
            </w:r>
            <w:r w:rsidR="00DA33A4">
              <w:t>,</w:t>
            </w:r>
            <w:r w:rsidR="00877B49">
              <w:t xml:space="preserve"> I-I’m </w:t>
            </w:r>
            <w:proofErr w:type="spellStart"/>
            <w:r w:rsidR="00877B49">
              <w:t>gonna</w:t>
            </w:r>
            <w:proofErr w:type="spellEnd"/>
            <w:r w:rsidR="00877B49">
              <w:t xml:space="preserve"> wear a suit.</w:t>
            </w:r>
            <w:r w:rsidR="00A95299">
              <w:t xml:space="preserve"> Now, wo</w:t>
            </w:r>
            <w:r w:rsidR="00DC660B">
              <w:t>u</w:t>
            </w:r>
            <w:r w:rsidR="00A95299">
              <w:t>ldn’t that be okay</w:t>
            </w:r>
            <w:r w:rsidR="00DA33A4">
              <w:t>,</w:t>
            </w:r>
            <w:r w:rsidR="00A95299">
              <w:t xml:space="preserve"> Mr. </w:t>
            </w:r>
            <w:proofErr w:type="spellStart"/>
            <w:r w:rsidR="00A95299">
              <w:t>McFrancis</w:t>
            </w:r>
            <w:proofErr w:type="spellEnd"/>
            <w:r w:rsidR="00A95299">
              <w:t>? A suit?</w:t>
            </w:r>
          </w:p>
        </w:tc>
      </w:tr>
      <w:tr w:rsidR="00E54DB7" w:rsidTr="0084378D">
        <w:tc>
          <w:tcPr>
            <w:tcW w:w="1255" w:type="dxa"/>
          </w:tcPr>
          <w:p w:rsidR="00E54DB7" w:rsidRDefault="00DC660B" w:rsidP="004E6361">
            <w:r>
              <w:t>02:</w:t>
            </w:r>
            <w:r w:rsidR="00A716A4">
              <w:t>18</w:t>
            </w:r>
          </w:p>
        </w:tc>
        <w:tc>
          <w:tcPr>
            <w:tcW w:w="1170" w:type="dxa"/>
          </w:tcPr>
          <w:p w:rsidR="00E54DB7" w:rsidRDefault="00064445" w:rsidP="004E6361">
            <w:r>
              <w:t>Mr. Buddy</w:t>
            </w:r>
          </w:p>
        </w:tc>
        <w:tc>
          <w:tcPr>
            <w:tcW w:w="6925" w:type="dxa"/>
          </w:tcPr>
          <w:p w:rsidR="00E54DB7" w:rsidRDefault="00A95299" w:rsidP="004E6361">
            <w:r>
              <w:t>Oh, sure. Sure. That’ll be fine. Now, now</w:t>
            </w:r>
            <w:r w:rsidR="00DA33A4">
              <w:t>, r</w:t>
            </w:r>
            <w:r>
              <w:t xml:space="preserve">emember, now. We got a section reserved for </w:t>
            </w:r>
            <w:proofErr w:type="spellStart"/>
            <w:r>
              <w:t>ya</w:t>
            </w:r>
            <w:proofErr w:type="spellEnd"/>
            <w:r>
              <w:t xml:space="preserve">’. You’re </w:t>
            </w:r>
            <w:proofErr w:type="spellStart"/>
            <w:r>
              <w:t>gonna</w:t>
            </w:r>
            <w:proofErr w:type="spellEnd"/>
            <w:r>
              <w:t xml:space="preserve"> have some of your folks there, won’t </w:t>
            </w:r>
            <w:proofErr w:type="spellStart"/>
            <w:r>
              <w:t>ya</w:t>
            </w:r>
            <w:proofErr w:type="spellEnd"/>
            <w:r>
              <w:t>’?</w:t>
            </w:r>
          </w:p>
        </w:tc>
      </w:tr>
      <w:tr w:rsidR="00E54DB7" w:rsidTr="0084378D">
        <w:tc>
          <w:tcPr>
            <w:tcW w:w="1255" w:type="dxa"/>
          </w:tcPr>
          <w:p w:rsidR="00E54DB7" w:rsidRDefault="00DC660B" w:rsidP="004E6361">
            <w:r>
              <w:t>02:</w:t>
            </w:r>
            <w:r w:rsidR="00A716A4">
              <w:t>24</w:t>
            </w:r>
          </w:p>
        </w:tc>
        <w:tc>
          <w:tcPr>
            <w:tcW w:w="1170" w:type="dxa"/>
          </w:tcPr>
          <w:p w:rsidR="00E54DB7" w:rsidRDefault="00064445" w:rsidP="004E6361">
            <w:r>
              <w:t>Jesse</w:t>
            </w:r>
          </w:p>
        </w:tc>
        <w:tc>
          <w:tcPr>
            <w:tcW w:w="6925" w:type="dxa"/>
          </w:tcPr>
          <w:p w:rsidR="00E54DB7" w:rsidRDefault="003501BA" w:rsidP="004E6361">
            <w:r>
              <w:t>Oh, yeah! There-there’s gone be Betsy Pearl, of course</w:t>
            </w:r>
            <w:r w:rsidR="00DA33A4">
              <w:t>, a</w:t>
            </w:r>
            <w:r>
              <w:t>nd then my cousins</w:t>
            </w:r>
            <w:r w:rsidR="00DA33A4">
              <w:t>,</w:t>
            </w:r>
            <w:r>
              <w:t xml:space="preserve"> Elma and Velma from Donaldson</w:t>
            </w:r>
            <w:r w:rsidR="00DA33A4">
              <w:t>,</w:t>
            </w:r>
            <w:r>
              <w:t xml:space="preserve"> and Archie Lee and Bubba from Curti</w:t>
            </w:r>
            <w:r w:rsidR="00DA33A4">
              <w:t>s, m</w:t>
            </w:r>
            <w:r>
              <w:t xml:space="preserve">y sister, Elizabeth June from </w:t>
            </w:r>
            <w:proofErr w:type="spellStart"/>
            <w:r>
              <w:t>Emmit</w:t>
            </w:r>
            <w:proofErr w:type="spellEnd"/>
            <w:r w:rsidR="002C16C3">
              <w:t xml:space="preserve">. </w:t>
            </w:r>
            <w:r w:rsidR="0072016B">
              <w:t>‘</w:t>
            </w:r>
            <w:r w:rsidR="00B92ED1">
              <w:t>C</w:t>
            </w:r>
            <w:r w:rsidR="002C16C3">
              <w:t xml:space="preserve">ourse there’ll be </w:t>
            </w:r>
            <w:r w:rsidR="0072016B">
              <w:t>Playfair and Linda Loo from Gurdon.</w:t>
            </w:r>
            <w:r w:rsidR="00DA33A4">
              <w:t xml:space="preserve"> [interrupted]</w:t>
            </w:r>
          </w:p>
        </w:tc>
      </w:tr>
      <w:tr w:rsidR="00E54DB7" w:rsidTr="0084378D">
        <w:tc>
          <w:tcPr>
            <w:tcW w:w="1255" w:type="dxa"/>
          </w:tcPr>
          <w:p w:rsidR="00E54DB7" w:rsidRDefault="00DC660B" w:rsidP="004E6361">
            <w:r>
              <w:t>02:</w:t>
            </w:r>
            <w:r w:rsidR="00A716A4">
              <w:t>3</w:t>
            </w:r>
            <w:r w:rsidR="008035F5">
              <w:t>7</w:t>
            </w:r>
          </w:p>
        </w:tc>
        <w:tc>
          <w:tcPr>
            <w:tcW w:w="1170" w:type="dxa"/>
          </w:tcPr>
          <w:p w:rsidR="00E54DB7" w:rsidRDefault="00064445" w:rsidP="004E6361">
            <w:r>
              <w:t>Sam</w:t>
            </w:r>
          </w:p>
        </w:tc>
        <w:tc>
          <w:tcPr>
            <w:tcW w:w="6925" w:type="dxa"/>
          </w:tcPr>
          <w:p w:rsidR="00E54DB7" w:rsidRDefault="0072016B" w:rsidP="004E6361">
            <w:r>
              <w:t>Sam and Leon.</w:t>
            </w:r>
          </w:p>
        </w:tc>
      </w:tr>
      <w:tr w:rsidR="00A716A4" w:rsidTr="0084378D">
        <w:tc>
          <w:tcPr>
            <w:tcW w:w="1255" w:type="dxa"/>
          </w:tcPr>
          <w:p w:rsidR="00A716A4" w:rsidRDefault="00A716A4" w:rsidP="004E6361">
            <w:r>
              <w:t>02:</w:t>
            </w:r>
            <w:r w:rsidR="008035F5">
              <w:t>39</w:t>
            </w:r>
          </w:p>
        </w:tc>
        <w:tc>
          <w:tcPr>
            <w:tcW w:w="1170" w:type="dxa"/>
          </w:tcPr>
          <w:p w:rsidR="00A716A4" w:rsidRDefault="00A716A4" w:rsidP="004E6361">
            <w:r>
              <w:t>Jesse</w:t>
            </w:r>
          </w:p>
        </w:tc>
        <w:tc>
          <w:tcPr>
            <w:tcW w:w="6925" w:type="dxa"/>
          </w:tcPr>
          <w:p w:rsidR="00A716A4" w:rsidRDefault="00A716A4" w:rsidP="004E6361">
            <w:r>
              <w:t>Sam and Leon. Sam and Leon?! [music overlaps] Now, wait just a minute here</w:t>
            </w:r>
            <w:r w:rsidR="00DA33A4">
              <w:t>!</w:t>
            </w:r>
          </w:p>
        </w:tc>
      </w:tr>
      <w:tr w:rsidR="00E54DB7" w:rsidTr="0084378D">
        <w:tc>
          <w:tcPr>
            <w:tcW w:w="1255" w:type="dxa"/>
          </w:tcPr>
          <w:p w:rsidR="00E54DB7" w:rsidRDefault="00DC660B" w:rsidP="004E6361">
            <w:r>
              <w:t>02:</w:t>
            </w:r>
            <w:r w:rsidR="00931E19">
              <w:t>40</w:t>
            </w:r>
          </w:p>
        </w:tc>
        <w:tc>
          <w:tcPr>
            <w:tcW w:w="1170" w:type="dxa"/>
          </w:tcPr>
          <w:p w:rsidR="00E54DB7" w:rsidRDefault="00E54DB7" w:rsidP="004E6361"/>
        </w:tc>
        <w:tc>
          <w:tcPr>
            <w:tcW w:w="6925" w:type="dxa"/>
          </w:tcPr>
          <w:p w:rsidR="00E54DB7" w:rsidRDefault="0072016B" w:rsidP="004E6361">
            <w:r>
              <w:t>[music]</w:t>
            </w:r>
          </w:p>
        </w:tc>
      </w:tr>
      <w:tr w:rsidR="00E54DB7" w:rsidTr="0084378D">
        <w:tc>
          <w:tcPr>
            <w:tcW w:w="1255" w:type="dxa"/>
          </w:tcPr>
          <w:p w:rsidR="00E54DB7" w:rsidRDefault="00EA67E1" w:rsidP="004E6361">
            <w:r>
              <w:t>02:49</w:t>
            </w:r>
          </w:p>
        </w:tc>
        <w:tc>
          <w:tcPr>
            <w:tcW w:w="1170" w:type="dxa"/>
          </w:tcPr>
          <w:p w:rsidR="00E54DB7" w:rsidRDefault="00E54DB7" w:rsidP="004E6361"/>
        </w:tc>
        <w:tc>
          <w:tcPr>
            <w:tcW w:w="6925" w:type="dxa"/>
          </w:tcPr>
          <w:p w:rsidR="00E54DB7" w:rsidRDefault="00782378" w:rsidP="004E6361">
            <w:r>
              <w:t>[music fades out, then repeats]</w:t>
            </w:r>
          </w:p>
        </w:tc>
      </w:tr>
      <w:tr w:rsidR="00E54DB7" w:rsidTr="0084378D">
        <w:tc>
          <w:tcPr>
            <w:tcW w:w="1255" w:type="dxa"/>
          </w:tcPr>
          <w:p w:rsidR="00E54DB7" w:rsidRDefault="00DC660B" w:rsidP="004E6361">
            <w:r>
              <w:t>02:</w:t>
            </w:r>
            <w:r w:rsidR="002831FD">
              <w:t>58</w:t>
            </w:r>
          </w:p>
        </w:tc>
        <w:tc>
          <w:tcPr>
            <w:tcW w:w="1170" w:type="dxa"/>
          </w:tcPr>
          <w:p w:rsidR="00E54DB7" w:rsidRDefault="00064445" w:rsidP="004E6361">
            <w:r>
              <w:t>Jesse</w:t>
            </w:r>
          </w:p>
        </w:tc>
        <w:tc>
          <w:tcPr>
            <w:tcW w:w="6925" w:type="dxa"/>
          </w:tcPr>
          <w:p w:rsidR="00E54DB7" w:rsidRDefault="00A9530A" w:rsidP="004E6361">
            <w:r>
              <w:t xml:space="preserve">Sam, this is </w:t>
            </w:r>
            <w:proofErr w:type="spellStart"/>
            <w:r>
              <w:t>gonna</w:t>
            </w:r>
            <w:proofErr w:type="spellEnd"/>
            <w:r>
              <w:t xml:space="preserve"> be the greatest day of my whole life. I can just feel it!</w:t>
            </w:r>
          </w:p>
        </w:tc>
      </w:tr>
      <w:tr w:rsidR="00E54DB7" w:rsidTr="0084378D">
        <w:tc>
          <w:tcPr>
            <w:tcW w:w="1255" w:type="dxa"/>
          </w:tcPr>
          <w:p w:rsidR="00E54DB7" w:rsidRDefault="002831FD" w:rsidP="004E6361">
            <w:r>
              <w:lastRenderedPageBreak/>
              <w:t>03:</w:t>
            </w:r>
            <w:r w:rsidR="00EC078E">
              <w:t>02</w:t>
            </w:r>
          </w:p>
        </w:tc>
        <w:tc>
          <w:tcPr>
            <w:tcW w:w="1170" w:type="dxa"/>
          </w:tcPr>
          <w:p w:rsidR="00E54DB7" w:rsidRDefault="00064445" w:rsidP="004E6361">
            <w:r>
              <w:t>Sam</w:t>
            </w:r>
          </w:p>
        </w:tc>
        <w:tc>
          <w:tcPr>
            <w:tcW w:w="6925" w:type="dxa"/>
          </w:tcPr>
          <w:p w:rsidR="00E54DB7" w:rsidRDefault="003E48CD" w:rsidP="004E6361">
            <w:r>
              <w:t>Ye-</w:t>
            </w:r>
            <w:proofErr w:type="spellStart"/>
            <w:r>
              <w:t>ya</w:t>
            </w:r>
            <w:proofErr w:type="spellEnd"/>
            <w:r>
              <w:t xml:space="preserve"> know that’s right, Jesse. Now-now, there’s no </w:t>
            </w:r>
            <w:proofErr w:type="spellStart"/>
            <w:r>
              <w:t>tellin</w:t>
            </w:r>
            <w:proofErr w:type="spellEnd"/>
            <w:r>
              <w:t>’ what this could lead to. H-</w:t>
            </w:r>
            <w:proofErr w:type="spellStart"/>
            <w:r>
              <w:t>havin</w:t>
            </w:r>
            <w:proofErr w:type="spellEnd"/>
            <w:r>
              <w:t xml:space="preserve">’ </w:t>
            </w:r>
            <w:proofErr w:type="gramStart"/>
            <w:r>
              <w:t>a</w:t>
            </w:r>
            <w:proofErr w:type="gramEnd"/>
            <w:r>
              <w:t xml:space="preserve"> orchestra play your gospel song.</w:t>
            </w:r>
          </w:p>
        </w:tc>
      </w:tr>
      <w:tr w:rsidR="00E54DB7" w:rsidTr="0084378D">
        <w:tc>
          <w:tcPr>
            <w:tcW w:w="1255" w:type="dxa"/>
          </w:tcPr>
          <w:p w:rsidR="00E54DB7" w:rsidRPr="0084378D" w:rsidRDefault="002831FD" w:rsidP="0084378D">
            <w:r>
              <w:t>03:</w:t>
            </w:r>
            <w:r w:rsidR="00EC078E">
              <w:t>1</w:t>
            </w:r>
            <w:r w:rsidR="00B92ED1">
              <w:t>0</w:t>
            </w:r>
          </w:p>
        </w:tc>
        <w:tc>
          <w:tcPr>
            <w:tcW w:w="1170" w:type="dxa"/>
          </w:tcPr>
          <w:p w:rsidR="00E54DB7" w:rsidRDefault="00064445" w:rsidP="004E6361">
            <w:r>
              <w:t>Jesse</w:t>
            </w:r>
          </w:p>
        </w:tc>
        <w:tc>
          <w:tcPr>
            <w:tcW w:w="6925" w:type="dxa"/>
          </w:tcPr>
          <w:p w:rsidR="00E54DB7" w:rsidRDefault="00B92ED1" w:rsidP="004E6361">
            <w:r>
              <w:t xml:space="preserve">I’ll tell </w:t>
            </w:r>
            <w:proofErr w:type="spellStart"/>
            <w:r>
              <w:t>ya</w:t>
            </w:r>
            <w:proofErr w:type="spellEnd"/>
            <w:r>
              <w:t>’, some big publisher</w:t>
            </w:r>
            <w:r w:rsidR="00DA33A4">
              <w:t>’</w:t>
            </w:r>
            <w:r>
              <w:t xml:space="preserve">s </w:t>
            </w:r>
            <w:proofErr w:type="spellStart"/>
            <w:r>
              <w:t>gonna</w:t>
            </w:r>
            <w:proofErr w:type="spellEnd"/>
            <w:r>
              <w:t xml:space="preserve"> want that song. Maybe-maybe the Sacred Heart</w:t>
            </w:r>
            <w:r w:rsidR="0008444B">
              <w:t>-</w:t>
            </w:r>
            <w:r w:rsidR="00DA33A4">
              <w:t xml:space="preserve"> [interrupted]</w:t>
            </w:r>
          </w:p>
        </w:tc>
      </w:tr>
      <w:tr w:rsidR="005320E9" w:rsidTr="0084378D">
        <w:tc>
          <w:tcPr>
            <w:tcW w:w="1255" w:type="dxa"/>
          </w:tcPr>
          <w:p w:rsidR="005320E9" w:rsidRDefault="0008444B" w:rsidP="0084378D">
            <w:r>
              <w:t>03:15</w:t>
            </w:r>
          </w:p>
        </w:tc>
        <w:tc>
          <w:tcPr>
            <w:tcW w:w="1170" w:type="dxa"/>
          </w:tcPr>
          <w:p w:rsidR="005320E9" w:rsidRDefault="005320E9" w:rsidP="004E6361">
            <w:r>
              <w:t>Sam</w:t>
            </w:r>
          </w:p>
        </w:tc>
        <w:tc>
          <w:tcPr>
            <w:tcW w:w="6925" w:type="dxa"/>
          </w:tcPr>
          <w:p w:rsidR="005320E9" w:rsidRDefault="005320E9" w:rsidP="004E6361">
            <w:r>
              <w:t>or- or [Jesse interrupts] Heehaw or-or [</w:t>
            </w:r>
            <w:proofErr w:type="spellStart"/>
            <w:r>
              <w:t>Yumule</w:t>
            </w:r>
            <w:proofErr w:type="spellEnd"/>
            <w:r>
              <w:t xml:space="preserve">?] </w:t>
            </w:r>
            <w:proofErr w:type="spellStart"/>
            <w:r>
              <w:t>singin</w:t>
            </w:r>
            <w:proofErr w:type="spellEnd"/>
            <w:r>
              <w:t>’ convention or-or</w:t>
            </w:r>
          </w:p>
        </w:tc>
      </w:tr>
      <w:tr w:rsidR="0008444B" w:rsidTr="0084378D">
        <w:tc>
          <w:tcPr>
            <w:tcW w:w="1255" w:type="dxa"/>
          </w:tcPr>
          <w:p w:rsidR="0008444B" w:rsidRDefault="0008444B" w:rsidP="00B92ED1">
            <w:r>
              <w:t>03:19</w:t>
            </w:r>
          </w:p>
        </w:tc>
        <w:tc>
          <w:tcPr>
            <w:tcW w:w="1170" w:type="dxa"/>
          </w:tcPr>
          <w:p w:rsidR="0008444B" w:rsidRDefault="0008444B" w:rsidP="00B92ED1">
            <w:r>
              <w:t>Jesse</w:t>
            </w:r>
          </w:p>
        </w:tc>
        <w:tc>
          <w:tcPr>
            <w:tcW w:w="6925" w:type="dxa"/>
          </w:tcPr>
          <w:p w:rsidR="0008444B" w:rsidRDefault="0008444B" w:rsidP="00B92ED1">
            <w:r>
              <w:t>I-I’m gone need an agent. Hand me that phonebook there, Sam. Look in the yellow pages here under “agents”.</w:t>
            </w:r>
          </w:p>
        </w:tc>
      </w:tr>
      <w:tr w:rsidR="00E54DB7" w:rsidTr="0084378D">
        <w:tc>
          <w:tcPr>
            <w:tcW w:w="1255" w:type="dxa"/>
          </w:tcPr>
          <w:p w:rsidR="00E54DB7" w:rsidRDefault="002831FD" w:rsidP="004E6361">
            <w:r>
              <w:t>03:</w:t>
            </w:r>
            <w:r w:rsidR="00EC078E">
              <w:t>25</w:t>
            </w:r>
          </w:p>
        </w:tc>
        <w:tc>
          <w:tcPr>
            <w:tcW w:w="1170" w:type="dxa"/>
          </w:tcPr>
          <w:p w:rsidR="00E54DB7" w:rsidRDefault="00064445" w:rsidP="004E6361">
            <w:r>
              <w:t>Sam</w:t>
            </w:r>
          </w:p>
        </w:tc>
        <w:tc>
          <w:tcPr>
            <w:tcW w:w="6925" w:type="dxa"/>
          </w:tcPr>
          <w:p w:rsidR="00E54DB7" w:rsidRDefault="00DA33A4" w:rsidP="004E6361">
            <w:r>
              <w:t>Elliot Ness</w:t>
            </w:r>
            <w:r w:rsidR="003E48CD">
              <w:t xml:space="preserve"> was </w:t>
            </w:r>
            <w:proofErr w:type="spellStart"/>
            <w:proofErr w:type="gramStart"/>
            <w:r w:rsidR="003E48CD">
              <w:t>a</w:t>
            </w:r>
            <w:proofErr w:type="spellEnd"/>
            <w:proofErr w:type="gramEnd"/>
            <w:r w:rsidR="003E48CD">
              <w:t xml:space="preserve"> agent. [music overlaps] But he </w:t>
            </w:r>
            <w:proofErr w:type="spellStart"/>
            <w:r w:rsidR="003E48CD">
              <w:t>aint</w:t>
            </w:r>
            <w:proofErr w:type="spellEnd"/>
            <w:r w:rsidR="003E48CD">
              <w:t xml:space="preserve">-he </w:t>
            </w:r>
            <w:proofErr w:type="spellStart"/>
            <w:r w:rsidR="003E48CD">
              <w:t>ain’t</w:t>
            </w:r>
            <w:proofErr w:type="spellEnd"/>
            <w:r w:rsidR="003E48CD">
              <w:t xml:space="preserve"> in here, now. There’s a Clark </w:t>
            </w:r>
            <w:r>
              <w:t>C</w:t>
            </w:r>
            <w:bookmarkStart w:id="0" w:name="_GoBack"/>
            <w:bookmarkEnd w:id="0"/>
            <w:r w:rsidR="003E48CD">
              <w:t xml:space="preserve">ounty agent here. I-I bet he could help </w:t>
            </w:r>
            <w:proofErr w:type="spellStart"/>
            <w:r w:rsidR="003E48CD">
              <w:t>ya</w:t>
            </w:r>
            <w:proofErr w:type="spellEnd"/>
            <w:r w:rsidR="003E48CD">
              <w:t>’.</w:t>
            </w:r>
          </w:p>
        </w:tc>
      </w:tr>
      <w:tr w:rsidR="00E54DB7" w:rsidTr="0084378D">
        <w:tc>
          <w:tcPr>
            <w:tcW w:w="1255" w:type="dxa"/>
          </w:tcPr>
          <w:p w:rsidR="00E54DB7" w:rsidRDefault="002831FD" w:rsidP="004E6361">
            <w:r>
              <w:t>03:</w:t>
            </w:r>
            <w:r w:rsidR="00EC078E">
              <w:t>27</w:t>
            </w:r>
          </w:p>
        </w:tc>
        <w:tc>
          <w:tcPr>
            <w:tcW w:w="1170" w:type="dxa"/>
          </w:tcPr>
          <w:p w:rsidR="00E54DB7" w:rsidRDefault="00E54DB7" w:rsidP="004E6361"/>
        </w:tc>
        <w:tc>
          <w:tcPr>
            <w:tcW w:w="6925" w:type="dxa"/>
          </w:tcPr>
          <w:p w:rsidR="00E54DB7" w:rsidRDefault="003E48CD" w:rsidP="004E6361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62AE"/>
    <w:rsid w:val="000207F6"/>
    <w:rsid w:val="00024D2B"/>
    <w:rsid w:val="00063B99"/>
    <w:rsid w:val="00064445"/>
    <w:rsid w:val="0008444B"/>
    <w:rsid w:val="000B53AF"/>
    <w:rsid w:val="00111F9B"/>
    <w:rsid w:val="00121F11"/>
    <w:rsid w:val="00194E97"/>
    <w:rsid w:val="001B1098"/>
    <w:rsid w:val="001B63F5"/>
    <w:rsid w:val="00245E47"/>
    <w:rsid w:val="002507CC"/>
    <w:rsid w:val="002831FD"/>
    <w:rsid w:val="002C16C3"/>
    <w:rsid w:val="00346562"/>
    <w:rsid w:val="003501BA"/>
    <w:rsid w:val="00373BC7"/>
    <w:rsid w:val="003E48CD"/>
    <w:rsid w:val="0040519C"/>
    <w:rsid w:val="00433DF0"/>
    <w:rsid w:val="00434617"/>
    <w:rsid w:val="004E6361"/>
    <w:rsid w:val="0050700E"/>
    <w:rsid w:val="005320E9"/>
    <w:rsid w:val="006825E6"/>
    <w:rsid w:val="006A6E4F"/>
    <w:rsid w:val="00700C79"/>
    <w:rsid w:val="0070550F"/>
    <w:rsid w:val="0072016B"/>
    <w:rsid w:val="007323BE"/>
    <w:rsid w:val="007441AA"/>
    <w:rsid w:val="00782378"/>
    <w:rsid w:val="008035F5"/>
    <w:rsid w:val="0084378D"/>
    <w:rsid w:val="00855504"/>
    <w:rsid w:val="0086221D"/>
    <w:rsid w:val="00877B49"/>
    <w:rsid w:val="0089060E"/>
    <w:rsid w:val="00891EDF"/>
    <w:rsid w:val="00931E19"/>
    <w:rsid w:val="00950A2A"/>
    <w:rsid w:val="00A30209"/>
    <w:rsid w:val="00A35A80"/>
    <w:rsid w:val="00A716A4"/>
    <w:rsid w:val="00A7298F"/>
    <w:rsid w:val="00A95299"/>
    <w:rsid w:val="00A9530A"/>
    <w:rsid w:val="00B92ED1"/>
    <w:rsid w:val="00C73609"/>
    <w:rsid w:val="00CB3AA6"/>
    <w:rsid w:val="00CC3A36"/>
    <w:rsid w:val="00D55994"/>
    <w:rsid w:val="00D73DE7"/>
    <w:rsid w:val="00DA33A4"/>
    <w:rsid w:val="00DC3990"/>
    <w:rsid w:val="00DC660B"/>
    <w:rsid w:val="00DE2536"/>
    <w:rsid w:val="00DE3751"/>
    <w:rsid w:val="00E54DB7"/>
    <w:rsid w:val="00EA67E1"/>
    <w:rsid w:val="00EB1C84"/>
    <w:rsid w:val="00EB61B9"/>
    <w:rsid w:val="00EC078E"/>
    <w:rsid w:val="00EF39BC"/>
    <w:rsid w:val="00F15AB9"/>
    <w:rsid w:val="00F62C5F"/>
    <w:rsid w:val="00FA1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AB08A5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83</Words>
  <Characters>332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21T03:48:00Z</dcterms:created>
  <dcterms:modified xsi:type="dcterms:W3CDTF">2022-09-21T03:48:00Z</dcterms:modified>
</cp:coreProperties>
</file>